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38B5C0" w14:textId="6F72A79B" w:rsidR="007966F0" w:rsidRPr="00B331FF" w:rsidRDefault="007966F0" w:rsidP="007966F0">
      <w:pPr>
        <w:spacing w:line="240" w:lineRule="auto"/>
        <w:jc w:val="left"/>
        <w:rPr>
          <w:b/>
          <w:bCs/>
          <w:u w:val="single"/>
        </w:rPr>
      </w:pPr>
      <w:r w:rsidRPr="00B331FF">
        <w:rPr>
          <w:b/>
          <w:bCs/>
          <w:u w:val="single"/>
        </w:rPr>
        <w:t>Supplementary</w:t>
      </w:r>
      <w:r w:rsidR="00B331FF" w:rsidRPr="00B331FF">
        <w:rPr>
          <w:b/>
          <w:bCs/>
          <w:u w:val="single"/>
        </w:rPr>
        <w:t xml:space="preserve"> file 4</w:t>
      </w:r>
    </w:p>
    <w:p w14:paraId="7CA17604" w14:textId="77777777" w:rsidR="007966F0" w:rsidRPr="00BC6319" w:rsidRDefault="007966F0" w:rsidP="00BC6319">
      <w:pPr>
        <w:pStyle w:val="Caption"/>
      </w:pPr>
      <w:bookmarkStart w:id="0" w:name="_GoBack"/>
      <w:r w:rsidRPr="00BC6319">
        <w:t>Mean and standard deviation of judges’ responses to each statement after Round 1, 2 and 3 of standard setting meetings (Questionnaire Part 2 &amp; Part 3)</w:t>
      </w:r>
    </w:p>
    <w:tbl>
      <w:tblPr>
        <w:tblW w:w="13192" w:type="dxa"/>
        <w:tblBorders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37"/>
        <w:gridCol w:w="1012"/>
        <w:gridCol w:w="841"/>
        <w:gridCol w:w="1018"/>
        <w:gridCol w:w="1021"/>
        <w:gridCol w:w="1020"/>
        <w:gridCol w:w="1022"/>
        <w:gridCol w:w="1021"/>
      </w:tblGrid>
      <w:tr w:rsidR="007966F0" w:rsidRPr="00BC6300" w14:paraId="35FEE2CD" w14:textId="77777777" w:rsidTr="0072602F">
        <w:trPr>
          <w:cantSplit/>
          <w:trHeight w:val="303"/>
        </w:trPr>
        <w:tc>
          <w:tcPr>
            <w:tcW w:w="6237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bookmarkEnd w:id="0"/>
          <w:p w14:paraId="59396D8A" w14:textId="77777777" w:rsidR="007966F0" w:rsidRPr="00BC6300" w:rsidRDefault="007966F0" w:rsidP="00E206B6">
            <w:pPr>
              <w:spacing w:line="240" w:lineRule="auto"/>
              <w:jc w:val="center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1012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2C2B2A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Group</w:t>
            </w:r>
          </w:p>
        </w:tc>
        <w:tc>
          <w:tcPr>
            <w:tcW w:w="841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880B08B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2039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01868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Modified Angoff</w:t>
            </w:r>
          </w:p>
        </w:tc>
        <w:tc>
          <w:tcPr>
            <w:tcW w:w="2042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92040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Ebel</w:t>
            </w:r>
          </w:p>
        </w:tc>
        <w:tc>
          <w:tcPr>
            <w:tcW w:w="1021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9B1D32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b/>
                <w:bCs/>
                <w:sz w:val="22"/>
                <w:szCs w:val="22"/>
                <w:vertAlign w:val="superscript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 xml:space="preserve">  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b</w:t>
            </w:r>
            <w:proofErr w:type="spellEnd"/>
          </w:p>
        </w:tc>
      </w:tr>
      <w:tr w:rsidR="007966F0" w:rsidRPr="00BC6300" w14:paraId="4579ECA1" w14:textId="77777777" w:rsidTr="0072602F">
        <w:trPr>
          <w:cantSplit/>
          <w:trHeight w:val="391"/>
        </w:trPr>
        <w:tc>
          <w:tcPr>
            <w:tcW w:w="623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4FA5B9" w14:textId="77777777" w:rsidR="007966F0" w:rsidRPr="00BC6300" w:rsidRDefault="007966F0" w:rsidP="00E206B6">
            <w:pPr>
              <w:spacing w:line="240" w:lineRule="auto"/>
              <w:jc w:val="center"/>
              <w:rPr>
                <w:rFonts w:cs="Calibri"/>
                <w:b/>
                <w:bCs/>
                <w:sz w:val="22"/>
                <w:szCs w:val="22"/>
              </w:rPr>
            </w:pPr>
          </w:p>
        </w:tc>
        <w:tc>
          <w:tcPr>
            <w:tcW w:w="101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95561E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84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15814F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0E875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6A238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SD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E23B4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09DC1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SD</w:t>
            </w:r>
          </w:p>
        </w:tc>
        <w:tc>
          <w:tcPr>
            <w:tcW w:w="102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4DB73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5D65DEE8" w14:textId="77777777" w:rsidTr="0072602F">
        <w:trPr>
          <w:cantSplit/>
          <w:trHeight w:val="303"/>
        </w:trPr>
        <w:tc>
          <w:tcPr>
            <w:tcW w:w="623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77B2CE" w14:textId="77777777" w:rsidR="007966F0" w:rsidRPr="00BC6300" w:rsidRDefault="007966F0" w:rsidP="00E206B6">
            <w:pPr>
              <w:spacing w:line="240" w:lineRule="auto"/>
              <w:ind w:left="360"/>
              <w:rPr>
                <w:rFonts w:cs="Calibri"/>
                <w:sz w:val="22"/>
                <w:szCs w:val="22"/>
                <w:vertAlign w:val="superscript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fter Round 1 standard setting exercise</w:t>
            </w:r>
            <w:r w:rsidRPr="00BC6300"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136C45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</w:p>
        </w:tc>
        <w:tc>
          <w:tcPr>
            <w:tcW w:w="841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C2D480B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031919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8AAD4D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CB3785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C1DA69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88B91D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45610B5D" w14:textId="77777777" w:rsidTr="0072602F">
        <w:trPr>
          <w:cantSplit/>
          <w:trHeight w:val="303"/>
        </w:trPr>
        <w:tc>
          <w:tcPr>
            <w:tcW w:w="6237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8255E46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referring to the course learning outcome and the relevant criteria when deciding on the standard for the test questions.</w:t>
            </w:r>
          </w:p>
        </w:tc>
        <w:tc>
          <w:tcPr>
            <w:tcW w:w="1012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3C9E5DCD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2281480F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54B61EF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33</w:t>
            </w:r>
          </w:p>
        </w:tc>
        <w:tc>
          <w:tcPr>
            <w:tcW w:w="102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69CF00C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455E000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83</w:t>
            </w:r>
          </w:p>
        </w:tc>
        <w:tc>
          <w:tcPr>
            <w:tcW w:w="1022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4234D52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7FE3131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80</w:t>
            </w:r>
          </w:p>
        </w:tc>
      </w:tr>
      <w:tr w:rsidR="007966F0" w:rsidRPr="00BC6300" w14:paraId="032A5BA7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36FDC1BB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FDFFB2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472490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52541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70136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A425B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4891A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08DD9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966F0" w:rsidRPr="00BC6300" w14:paraId="366EC4E7" w14:textId="77777777" w:rsidTr="0072602F">
        <w:trPr>
          <w:cantSplit/>
          <w:trHeight w:val="375"/>
        </w:trPr>
        <w:tc>
          <w:tcPr>
            <w:tcW w:w="6237" w:type="dxa"/>
            <w:vMerge/>
            <w:shd w:val="clear" w:color="auto" w:fill="auto"/>
            <w:vAlign w:val="center"/>
          </w:tcPr>
          <w:p w14:paraId="0B0ACF11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8B677E6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B229048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805EDA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75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679FA4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4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0843A6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BC0965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39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654989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5B113CFC" w14:textId="77777777" w:rsidTr="0072602F">
        <w:trPr>
          <w:cantSplit/>
          <w:trHeight w:val="58"/>
        </w:trPr>
        <w:tc>
          <w:tcPr>
            <w:tcW w:w="6237" w:type="dxa"/>
            <w:vMerge/>
            <w:shd w:val="clear" w:color="auto" w:fill="auto"/>
            <w:vAlign w:val="center"/>
          </w:tcPr>
          <w:p w14:paraId="5284A8E9" w14:textId="77777777" w:rsidR="007966F0" w:rsidRPr="00BC6300" w:rsidRDefault="007966F0" w:rsidP="00E206B6">
            <w:pPr>
              <w:pStyle w:val="ListParagraph"/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4650C810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  <w:vertAlign w:val="superscript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2417EA5A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44863EA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093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6D1F9E0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70FF812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85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150AE85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5E7F775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42F99A1B" w14:textId="77777777" w:rsidTr="0072602F">
        <w:trPr>
          <w:cantSplit/>
          <w:trHeight w:val="314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3F5D723A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referring to the “competencies of new dental graduate" (version 2021) outlined by the Malaysian Dental Council when deciding on the standard for the test questions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7EF3FD5F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714C31B3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131B9A8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2504530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31F15A6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83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13250F3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FC63C0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55</w:t>
            </w:r>
          </w:p>
        </w:tc>
      </w:tr>
      <w:tr w:rsidR="007966F0" w:rsidRPr="00BC6300" w14:paraId="029094A7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7C99D52C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93F13F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9AC5E5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A6AB0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FBCDF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1831F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8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4209B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7C107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622042E5" w14:textId="77777777" w:rsidTr="0072602F">
        <w:trPr>
          <w:cantSplit/>
          <w:trHeight w:val="281"/>
        </w:trPr>
        <w:tc>
          <w:tcPr>
            <w:tcW w:w="6237" w:type="dxa"/>
            <w:vMerge/>
            <w:shd w:val="clear" w:color="auto" w:fill="auto"/>
            <w:vAlign w:val="center"/>
          </w:tcPr>
          <w:p w14:paraId="7FA381F6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EBDBC85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FF6185B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F110CF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C2B122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51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B646BD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8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688D7F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1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AD1EA8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6AC3E49E" w14:textId="77777777" w:rsidTr="0072602F">
        <w:trPr>
          <w:cantSplit/>
          <w:trHeight w:val="281"/>
        </w:trPr>
        <w:tc>
          <w:tcPr>
            <w:tcW w:w="6237" w:type="dxa"/>
            <w:vMerge/>
            <w:shd w:val="clear" w:color="auto" w:fill="auto"/>
            <w:vAlign w:val="center"/>
          </w:tcPr>
          <w:p w14:paraId="0AB32808" w14:textId="77777777" w:rsidR="007966F0" w:rsidRPr="00BC6300" w:rsidRDefault="007966F0" w:rsidP="00E206B6">
            <w:pPr>
              <w:pStyle w:val="ListParagraph"/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16137068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02CC13C9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6A1FBCD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937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5E9D68F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57D1A8A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2140A48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47F3B06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73C47012" w14:textId="77777777" w:rsidTr="0072602F">
        <w:trPr>
          <w:cantSplit/>
          <w:trHeight w:val="303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782662E1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thinking about the performance levels of students among the Year 5 students in the decision on standard-set test questions, rather than focusing on the relevant criteria that are needed in the standard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73AC37A3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30DF699E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05E3A08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893060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0B5A4AD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21F5612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5D9D39E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</w:t>
            </w:r>
          </w:p>
        </w:tc>
      </w:tr>
      <w:tr w:rsidR="007966F0" w:rsidRPr="00BC6300" w14:paraId="024C3422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520C521B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B6C17B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296633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42762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8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2BCEA1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6DB93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666D2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7687F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665EC041" w14:textId="77777777" w:rsidTr="0072602F">
        <w:trPr>
          <w:cantSplit/>
          <w:trHeight w:val="312"/>
        </w:trPr>
        <w:tc>
          <w:tcPr>
            <w:tcW w:w="6237" w:type="dxa"/>
            <w:vMerge/>
            <w:shd w:val="clear" w:color="auto" w:fill="auto"/>
            <w:vAlign w:val="center"/>
          </w:tcPr>
          <w:p w14:paraId="4078ACD5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08B2EDC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691A9B5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D283AE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B697C7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8D8264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740B40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7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8483D2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24CEDD8B" w14:textId="77777777" w:rsidTr="0072602F">
        <w:trPr>
          <w:cantSplit/>
          <w:trHeight w:val="291"/>
        </w:trPr>
        <w:tc>
          <w:tcPr>
            <w:tcW w:w="6237" w:type="dxa"/>
            <w:vMerge/>
            <w:shd w:val="clear" w:color="auto" w:fill="auto"/>
            <w:vAlign w:val="center"/>
          </w:tcPr>
          <w:p w14:paraId="5C027B91" w14:textId="77777777" w:rsidR="007966F0" w:rsidRPr="00BC6300" w:rsidRDefault="007966F0" w:rsidP="00E206B6">
            <w:pPr>
              <w:pStyle w:val="ListParagraph"/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664B507A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725B3A40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30D6929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0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32C2E06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7927D40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85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07FE70C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473A5B5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5D5EDC38" w14:textId="77777777" w:rsidTr="0072602F">
        <w:trPr>
          <w:cantSplit/>
          <w:trHeight w:val="303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2F15D52B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understood how to complete my Round 1 ratings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739FAAE2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4F6B9F41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6EC963E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3F0A158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00E8542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6BF2196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41C5D3E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79DD1A9B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1B333CFE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B79E4A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403154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B1696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25D1C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08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ECFFE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22277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0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52002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966F0" w:rsidRPr="00BC6300" w14:paraId="797FA88A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325293DC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4FF39F6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E5F6071" w14:textId="77777777" w:rsidR="007966F0" w:rsidRPr="0023124B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C03B33B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25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4FFB2BB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45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07870AC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7874DEE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CC555F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5CCAC401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31719EBC" w14:textId="77777777" w:rsidR="007966F0" w:rsidRPr="00BC6300" w:rsidRDefault="007966F0" w:rsidP="00E206B6">
            <w:pPr>
              <w:pStyle w:val="ListParagraph"/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6EE35BA6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233FE8D7" w14:textId="77777777" w:rsidR="007966F0" w:rsidRPr="0023124B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65D44B8E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699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1C63836B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30B56AE0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394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3AD1E665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2180946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5A56C82B" w14:textId="77777777" w:rsidTr="0072602F">
        <w:trPr>
          <w:cantSplit/>
          <w:trHeight w:val="303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69CE5338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confident in my Round 1 ratings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2B5B8B06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71F12C6F" w14:textId="77777777" w:rsidR="007966F0" w:rsidRPr="0023124B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4C429490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3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314A2411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8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04566C28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3.50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027FF50E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.049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1E8C83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4ADD4464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4E49FBB2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49CB50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0961E7" w14:textId="77777777" w:rsidR="007966F0" w:rsidRPr="0023124B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FDAA58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3.5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7CBA1F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.049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CFD3464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3.6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CFC75B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.03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1FBE8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85</w:t>
            </w:r>
          </w:p>
        </w:tc>
      </w:tr>
      <w:tr w:rsidR="007966F0" w:rsidRPr="00BC6300" w14:paraId="58568196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25959A21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746A9BE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CEAE258" w14:textId="77777777" w:rsidR="007966F0" w:rsidRPr="0023124B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9FA41C8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3.5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0BA5A37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900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823D189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3.58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12A61A4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99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1F0A78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5DD240DE" w14:textId="77777777" w:rsidTr="0072602F">
        <w:trPr>
          <w:cantSplit/>
          <w:trHeight w:val="303"/>
        </w:trPr>
        <w:tc>
          <w:tcPr>
            <w:tcW w:w="623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B63827" w14:textId="77777777" w:rsidR="007966F0" w:rsidRPr="00BC6300" w:rsidRDefault="007966F0" w:rsidP="00E206B6">
            <w:pPr>
              <w:pStyle w:val="ListParagraph"/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E94EFC9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2BFADAA" w14:textId="77777777" w:rsidR="007966F0" w:rsidRPr="0023124B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E761CB7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818</w:t>
            </w:r>
          </w:p>
        </w:tc>
        <w:tc>
          <w:tcPr>
            <w:tcW w:w="102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43856AD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061D530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818</w:t>
            </w:r>
          </w:p>
        </w:tc>
        <w:tc>
          <w:tcPr>
            <w:tcW w:w="102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43C379A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52DEC6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4DA6DEC2" w14:textId="77777777" w:rsidTr="0072602F">
        <w:trPr>
          <w:cantSplit/>
          <w:trHeight w:val="303"/>
        </w:trPr>
        <w:tc>
          <w:tcPr>
            <w:tcW w:w="6237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0F799C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 facilitators helped to answer questions and to ensure that everyone’s input was respected and valued.</w:t>
            </w:r>
          </w:p>
        </w:tc>
        <w:tc>
          <w:tcPr>
            <w:tcW w:w="101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AB94443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07CC271" w14:textId="77777777" w:rsidR="007966F0" w:rsidRPr="0023124B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D3C2585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7782932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837</w:t>
            </w:r>
          </w:p>
        </w:tc>
        <w:tc>
          <w:tcPr>
            <w:tcW w:w="102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7D140BF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1ADDA91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837</w:t>
            </w:r>
          </w:p>
        </w:tc>
        <w:tc>
          <w:tcPr>
            <w:tcW w:w="102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5A6DE3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966F0" w:rsidRPr="00BC6300" w14:paraId="42A223D3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15BC93F8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853C40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655511" w14:textId="77777777" w:rsidR="007966F0" w:rsidRPr="0023124B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7D43B8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9BBBD0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.265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810FD4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48F5C2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894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08E0B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966F0" w:rsidRPr="00BC6300" w14:paraId="26AFE6A0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614530FD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67543DC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BB9229E" w14:textId="77777777" w:rsidR="007966F0" w:rsidRPr="00BC6300" w:rsidRDefault="007966F0" w:rsidP="00E206B6">
            <w:pPr>
              <w:spacing w:line="240" w:lineRule="auto"/>
              <w:ind w:left="-284" w:firstLine="28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871DD1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25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33C99F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55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6EAAEC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25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4400EA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6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87E773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6305D04D" w14:textId="77777777" w:rsidTr="0072602F">
        <w:trPr>
          <w:cantSplit/>
          <w:trHeight w:val="303"/>
        </w:trPr>
        <w:tc>
          <w:tcPr>
            <w:tcW w:w="623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2F4EC8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2EE3383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73AEECC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AE7E98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89</w:t>
            </w:r>
          </w:p>
        </w:tc>
        <w:tc>
          <w:tcPr>
            <w:tcW w:w="102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DF64BE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CCA22A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94</w:t>
            </w:r>
          </w:p>
        </w:tc>
        <w:tc>
          <w:tcPr>
            <w:tcW w:w="102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19F21F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0E7431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661890A2" w14:textId="77777777" w:rsidTr="0072602F">
        <w:trPr>
          <w:cantSplit/>
          <w:trHeight w:val="303"/>
        </w:trPr>
        <w:tc>
          <w:tcPr>
            <w:tcW w:w="6237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14F8FB" w14:textId="77777777" w:rsidR="007966F0" w:rsidRPr="00BC6300" w:rsidRDefault="007966F0" w:rsidP="007966F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 timing and pace of Round 1 were appropriate.</w:t>
            </w:r>
          </w:p>
        </w:tc>
        <w:tc>
          <w:tcPr>
            <w:tcW w:w="101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CA09B4F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87315B8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214FC8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A2881D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F0AC55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B4090A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16</w:t>
            </w:r>
          </w:p>
        </w:tc>
        <w:tc>
          <w:tcPr>
            <w:tcW w:w="102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6FA944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64</w:t>
            </w:r>
          </w:p>
        </w:tc>
      </w:tr>
      <w:tr w:rsidR="007966F0" w:rsidRPr="00BC6300" w14:paraId="37A7B257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5771934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2D0C3A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3ACE55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0A74B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2D32A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FE03A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DEA0E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CF1D6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57</w:t>
            </w:r>
          </w:p>
        </w:tc>
      </w:tr>
      <w:tr w:rsidR="007966F0" w:rsidRPr="00BC6300" w14:paraId="471EA3B1" w14:textId="77777777" w:rsidTr="0072602F">
        <w:trPr>
          <w:cantSplit/>
          <w:trHeight w:val="155"/>
        </w:trPr>
        <w:tc>
          <w:tcPr>
            <w:tcW w:w="6237" w:type="dxa"/>
            <w:vMerge/>
            <w:shd w:val="clear" w:color="auto" w:fill="auto"/>
            <w:vAlign w:val="center"/>
          </w:tcPr>
          <w:p w14:paraId="377176B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6E52746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0207082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789216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4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2D2BE0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9D14EC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DC7737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51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7A59A5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5694F206" w14:textId="77777777" w:rsidTr="0072602F">
        <w:trPr>
          <w:cantSplit/>
          <w:trHeight w:val="155"/>
        </w:trPr>
        <w:tc>
          <w:tcPr>
            <w:tcW w:w="6237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D7A9DF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40AA5FB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78E7045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E75B19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0</w:t>
            </w:r>
          </w:p>
        </w:tc>
        <w:tc>
          <w:tcPr>
            <w:tcW w:w="102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42C279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2CF66A1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937</w:t>
            </w:r>
          </w:p>
        </w:tc>
        <w:tc>
          <w:tcPr>
            <w:tcW w:w="1022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451100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4E1D42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6FC9D940" w14:textId="77777777" w:rsidTr="0072602F">
        <w:trPr>
          <w:cantSplit/>
          <w:trHeight w:val="155"/>
        </w:trPr>
        <w:tc>
          <w:tcPr>
            <w:tcW w:w="623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B15B4CF" w14:textId="77777777" w:rsidR="007966F0" w:rsidRPr="00BC6300" w:rsidRDefault="007966F0" w:rsidP="00E206B6">
            <w:pPr>
              <w:spacing w:line="240" w:lineRule="auto"/>
              <w:ind w:firstLine="274"/>
              <w:jc w:val="left"/>
              <w:rPr>
                <w:rFonts w:cs="Calibri"/>
                <w:sz w:val="22"/>
                <w:szCs w:val="22"/>
                <w:vertAlign w:val="superscript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fter Round 2 standard setting exercise</w:t>
            </w:r>
            <w:r w:rsidRPr="00BC6300"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01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AC640DD" w14:textId="77777777" w:rsidR="007966F0" w:rsidRPr="00BC6300" w:rsidRDefault="007966F0" w:rsidP="00E206B6">
            <w:pPr>
              <w:spacing w:line="240" w:lineRule="auto"/>
              <w:ind w:firstLine="122"/>
              <w:jc w:val="left"/>
              <w:rPr>
                <w:rFonts w:cs="Calibri"/>
                <w:b/>
                <w:bCs/>
                <w:sz w:val="22"/>
                <w:szCs w:val="22"/>
              </w:rPr>
            </w:pPr>
          </w:p>
        </w:tc>
        <w:tc>
          <w:tcPr>
            <w:tcW w:w="84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2B34C0F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37992F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A0824C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578140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AA6194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123A6F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04FF46DC" w14:textId="77777777" w:rsidTr="0072602F">
        <w:trPr>
          <w:cantSplit/>
          <w:trHeight w:val="301"/>
        </w:trPr>
        <w:tc>
          <w:tcPr>
            <w:tcW w:w="6237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DA065EF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referring to the course learning outcome and the relevant criteria when deciding on the standard for the test questions.</w:t>
            </w:r>
          </w:p>
        </w:tc>
        <w:tc>
          <w:tcPr>
            <w:tcW w:w="1012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7D735B0F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4D795B77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43B6B86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83</w:t>
            </w:r>
          </w:p>
        </w:tc>
        <w:tc>
          <w:tcPr>
            <w:tcW w:w="102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53CC140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5729A35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736B328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727EC95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57</w:t>
            </w:r>
          </w:p>
        </w:tc>
      </w:tr>
      <w:tr w:rsidR="007966F0" w:rsidRPr="00BC6300" w14:paraId="1FBE84CF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504E0C36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37467D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97FF34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2646E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7B040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60E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D0482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6D9A1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45D50A0C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6AF9C241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A9E1547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DA2FA5D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06BBD1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9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043012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58F825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D89242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1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13C6AA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2433952C" w14:textId="77777777" w:rsidTr="0072602F">
        <w:trPr>
          <w:cantSplit/>
          <w:trHeight w:val="312"/>
        </w:trPr>
        <w:tc>
          <w:tcPr>
            <w:tcW w:w="6237" w:type="dxa"/>
            <w:vMerge/>
            <w:shd w:val="clear" w:color="auto" w:fill="auto"/>
            <w:vAlign w:val="center"/>
          </w:tcPr>
          <w:p w14:paraId="18EF45BA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2E52C278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37FB3D87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3C7425E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99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4EDF022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5C62A04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4EACC02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54538C2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3E565F17" w14:textId="77777777" w:rsidTr="0072602F">
        <w:trPr>
          <w:cantSplit/>
          <w:trHeight w:val="312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69EE81E3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referring to the “competencies of new dental graduate" (version 2021) outlined by the Malaysian Dental Council when deciding on the standard for the test questions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7DF9D78C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74CF2040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491523F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4B11D08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05790F4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104AE60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2467D4A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72173211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128ACD53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F3A611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36CDDE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84828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8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8F8C4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05F5C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B2E00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488B5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0A30CCC9" w14:textId="77777777" w:rsidTr="0072602F">
        <w:trPr>
          <w:cantSplit/>
          <w:trHeight w:val="279"/>
        </w:trPr>
        <w:tc>
          <w:tcPr>
            <w:tcW w:w="6237" w:type="dxa"/>
            <w:vMerge/>
            <w:shd w:val="clear" w:color="auto" w:fill="auto"/>
            <w:vAlign w:val="center"/>
          </w:tcPr>
          <w:p w14:paraId="7EE8BAB8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150317C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C8739A3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ABB090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9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455C06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8C258F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8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2DB4AF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1D742F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6F194281" w14:textId="77777777" w:rsidTr="0072602F">
        <w:trPr>
          <w:cantSplit/>
          <w:trHeight w:val="279"/>
        </w:trPr>
        <w:tc>
          <w:tcPr>
            <w:tcW w:w="6237" w:type="dxa"/>
            <w:vMerge/>
            <w:shd w:val="clear" w:color="auto" w:fill="auto"/>
            <w:vAlign w:val="center"/>
          </w:tcPr>
          <w:p w14:paraId="0D2CE056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0DA70841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5BF46441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49B6E5C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99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08991CA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74EC9F4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99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34A6A57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7826445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4563F139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37193AFC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thinking about the performance levels of students among the Year 5 students in the decision on standard-set test questions, rather than focusing on the relevant criteria that are needed in the standard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5DF8B395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290E3365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20D6827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60588BE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3FFB703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2C0BAA6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5695A19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966F0" w:rsidRPr="00BC6300" w14:paraId="6300013A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2629DE5E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447AA4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21ABC9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C81F6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F6A778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787B9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29376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3E459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541495EC" w14:textId="77777777" w:rsidTr="0072602F">
        <w:trPr>
          <w:cantSplit/>
          <w:trHeight w:val="310"/>
        </w:trPr>
        <w:tc>
          <w:tcPr>
            <w:tcW w:w="6237" w:type="dxa"/>
            <w:vMerge/>
            <w:shd w:val="clear" w:color="auto" w:fill="auto"/>
            <w:vAlign w:val="center"/>
          </w:tcPr>
          <w:p w14:paraId="123BEC55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FE63FB0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F260F5D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228471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E3D05B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51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6102F3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25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5EF473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2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78AD4D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36EB9853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34C859B3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0525EF23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1B53D3A8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79EB818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85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5AD4623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20C9D4D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240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79F720A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18ACC41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3756CE2C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073F6632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  <w:lang w:val="en-GB"/>
              </w:rPr>
              <w:t>The passing score by other judges provided before the beginning of Round 2 ratings (</w:t>
            </w:r>
            <w:proofErr w:type="spellStart"/>
            <w:r w:rsidRPr="00BC6300">
              <w:rPr>
                <w:rFonts w:cs="Calibri"/>
                <w:sz w:val="22"/>
                <w:lang w:val="en-GB"/>
              </w:rPr>
              <w:t>ie</w:t>
            </w:r>
            <w:proofErr w:type="spellEnd"/>
            <w:r w:rsidRPr="00BC6300">
              <w:rPr>
                <w:rFonts w:cs="Calibri"/>
                <w:sz w:val="22"/>
                <w:lang w:val="en-GB"/>
              </w:rPr>
              <w:t xml:space="preserve"> my ratings and others’ ratings) was helpful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26404EED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0C20ADDF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5CBAFA5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C22832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230EDED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0C88A0C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708B9EC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2A2BBFDD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18304953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79B8BE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B0FE5B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1ABEC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15AA5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34A17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237F1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CF70E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966F0" w:rsidRPr="00BC6300" w14:paraId="30171813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6B6C489D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42AAC3E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41E8E14" w14:textId="77777777" w:rsidR="007966F0" w:rsidRPr="00BC6300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33D810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4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98B319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BF993F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0AD769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51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9AB6A3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323E2030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0103650D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7A485685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442C325D" w14:textId="77777777" w:rsidR="007966F0" w:rsidRPr="0023124B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6E94FD83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310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64CE81B9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61538F37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485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5DAA183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617074CF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142BEE85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14659600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understood how to complete my Round 2 ratings.</w:t>
            </w:r>
          </w:p>
          <w:p w14:paraId="18383932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3FF6F9AC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00D51268" w14:textId="77777777" w:rsidR="007966F0" w:rsidRPr="0023124B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092FC7DF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9137050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49C851D1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24F7893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4757F3A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966F0" w:rsidRPr="00BC6300" w14:paraId="7039FDFF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746A2068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6A298C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C8ABC3" w14:textId="77777777" w:rsidR="007966F0" w:rsidRPr="0023124B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7231C2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EB91C1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436E62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EE7434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CECB72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64</w:t>
            </w:r>
          </w:p>
        </w:tc>
      </w:tr>
      <w:tr w:rsidR="007966F0" w:rsidRPr="00BC6300" w14:paraId="5D6765F7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7BD20264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2B29FC1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9A77878" w14:textId="77777777" w:rsidR="007966F0" w:rsidRPr="0023124B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8C566C5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8043882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2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4F89BC1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42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07C34B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7FF6F8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4D35A6AD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62BF8FB1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69F866C5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798B7BDD" w14:textId="77777777" w:rsidR="007966F0" w:rsidRPr="0023124B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771BC77D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394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7FC11080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2CA2F5B6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310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02B920A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1326A93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5BEAC46C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1E481E94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confident in my Round 2 ratings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4FC9E48A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0F5154A2" w14:textId="77777777" w:rsidR="007966F0" w:rsidRPr="0023124B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3E287DCE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326F0F18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69A2DB97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27CF21D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505159B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57</w:t>
            </w:r>
          </w:p>
        </w:tc>
      </w:tr>
      <w:tr w:rsidR="007966F0" w:rsidRPr="00BC6300" w14:paraId="1C27AEBA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587E5D5E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D0BBD7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C2CEAC" w14:textId="77777777" w:rsidR="007966F0" w:rsidRPr="0023124B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7F4C5D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A17F40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9B90A5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3.6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08CDF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3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D2C6F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02</w:t>
            </w:r>
          </w:p>
        </w:tc>
      </w:tr>
      <w:tr w:rsidR="007966F0" w:rsidRPr="00BC6300" w14:paraId="0FA2E7EF" w14:textId="77777777" w:rsidTr="0072602F">
        <w:trPr>
          <w:cantSplit/>
          <w:trHeight w:val="154"/>
        </w:trPr>
        <w:tc>
          <w:tcPr>
            <w:tcW w:w="6237" w:type="dxa"/>
            <w:vMerge/>
            <w:tcBorders>
              <w:right w:val="nil"/>
            </w:tcBorders>
            <w:shd w:val="clear" w:color="auto" w:fill="auto"/>
            <w:vAlign w:val="center"/>
          </w:tcPr>
          <w:p w14:paraId="3966C381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66EC9A" w14:textId="77777777" w:rsidR="007966F0" w:rsidRPr="00BC6300" w:rsidRDefault="007966F0" w:rsidP="00E206B6">
            <w:pPr>
              <w:spacing w:line="240" w:lineRule="auto"/>
              <w:ind w:firstLine="146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8FA763" w14:textId="77777777" w:rsidR="007966F0" w:rsidRPr="0023124B" w:rsidRDefault="007966F0" w:rsidP="00E206B6">
            <w:pPr>
              <w:spacing w:line="240" w:lineRule="auto"/>
              <w:ind w:firstLine="4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1559D5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4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240431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1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C18E0A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3.92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72DEF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90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E1631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4D352405" w14:textId="77777777" w:rsidTr="00E206B6">
        <w:trPr>
          <w:gridAfter w:val="1"/>
          <w:wAfter w:w="1021" w:type="dxa"/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77A8845A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6EA6A4F" w14:textId="77777777" w:rsidR="007966F0" w:rsidRPr="00BC6300" w:rsidRDefault="007966F0" w:rsidP="00E206B6">
            <w:pPr>
              <w:spacing w:line="240" w:lineRule="auto"/>
              <w:ind w:firstLine="13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9FD04AF" w14:textId="77777777" w:rsidR="007966F0" w:rsidRPr="0023124B" w:rsidRDefault="007966F0" w:rsidP="00E206B6">
            <w:pPr>
              <w:spacing w:line="240" w:lineRule="auto"/>
              <w:ind w:firstLine="172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AA978F4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699</w:t>
            </w:r>
          </w:p>
        </w:tc>
        <w:tc>
          <w:tcPr>
            <w:tcW w:w="102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291F825" w14:textId="77777777" w:rsidR="007966F0" w:rsidRPr="0023124B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485</w:t>
            </w: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4E94C35" w14:textId="77777777" w:rsidR="007966F0" w:rsidRPr="0023124B" w:rsidRDefault="007966F0" w:rsidP="00E206B6">
            <w:pPr>
              <w:spacing w:line="240" w:lineRule="auto"/>
              <w:ind w:firstLine="172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51D398A" w14:textId="77777777" w:rsidR="007966F0" w:rsidRPr="00BC6300" w:rsidRDefault="007966F0" w:rsidP="00E206B6">
            <w:pPr>
              <w:spacing w:line="240" w:lineRule="auto"/>
              <w:ind w:firstLine="172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22DDD7D2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0AB3B933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 facilitators helped to answer questions and to ensure that everyone’s input was respected and valued.</w:t>
            </w:r>
          </w:p>
        </w:tc>
        <w:tc>
          <w:tcPr>
            <w:tcW w:w="101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BD483CA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2D0A0F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8BB1F1B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DA53BA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6EF592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73B157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10B24A6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966F0" w:rsidRPr="00BC6300" w14:paraId="1EC26F0D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33AD4AD0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1BD7E5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3626D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7DA860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B15EA5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983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88857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75999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94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925B3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966F0" w:rsidRPr="00BC6300" w14:paraId="0C2BF397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242B1B4B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4C2D05C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0C0112B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35F7DDB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4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16C0F3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93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99107A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BDF548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7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1B9B39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4A74B17F" w14:textId="77777777" w:rsidTr="0072602F">
        <w:trPr>
          <w:cantSplit/>
          <w:trHeight w:val="301"/>
        </w:trPr>
        <w:tc>
          <w:tcPr>
            <w:tcW w:w="623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2C96C4" w14:textId="77777777" w:rsidR="007966F0" w:rsidRPr="00BC6300" w:rsidRDefault="007966F0" w:rsidP="00E206B6">
            <w:pPr>
              <w:spacing w:line="240" w:lineRule="auto"/>
              <w:ind w:left="36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02A08572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632C0848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2B468FE5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85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4D0B179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3D94B5B3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240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0D0B769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0BD0205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6F8E3798" w14:textId="77777777" w:rsidTr="0072602F">
        <w:trPr>
          <w:cantSplit/>
          <w:trHeight w:val="301"/>
        </w:trPr>
        <w:tc>
          <w:tcPr>
            <w:tcW w:w="623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9CA2874" w14:textId="77777777" w:rsidR="007966F0" w:rsidRPr="00BC6300" w:rsidRDefault="007966F0" w:rsidP="007966F0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 timing and pace of Round 2 were appropriate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5B7EE9BE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2EDA04C0" w14:textId="77777777" w:rsidR="007966F0" w:rsidRPr="00BC6300" w:rsidRDefault="007966F0" w:rsidP="00E206B6">
            <w:pPr>
              <w:spacing w:line="240" w:lineRule="auto"/>
              <w:ind w:firstLine="1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7CF514B6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6128779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68809DDD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2935287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775E1666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57</w:t>
            </w:r>
          </w:p>
        </w:tc>
      </w:tr>
      <w:tr w:rsidR="007966F0" w:rsidRPr="00BC6300" w14:paraId="0993D910" w14:textId="77777777" w:rsidTr="0072602F">
        <w:trPr>
          <w:cantSplit/>
          <w:trHeight w:val="301"/>
        </w:trPr>
        <w:tc>
          <w:tcPr>
            <w:tcW w:w="6237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F7BBD4" w14:textId="77777777" w:rsidR="007966F0" w:rsidRPr="00BC6300" w:rsidRDefault="007966F0" w:rsidP="00E206B6">
            <w:pPr>
              <w:spacing w:line="240" w:lineRule="auto"/>
              <w:ind w:left="360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ED865C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48692A" w14:textId="77777777" w:rsidR="007966F0" w:rsidRPr="00BC6300" w:rsidRDefault="007966F0" w:rsidP="00E206B6">
            <w:pPr>
              <w:spacing w:line="240" w:lineRule="auto"/>
              <w:ind w:firstLine="1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F73FC2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55C49A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641A97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5CFA1C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F3C33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57</w:t>
            </w:r>
          </w:p>
        </w:tc>
      </w:tr>
      <w:tr w:rsidR="007966F0" w:rsidRPr="00BC6300" w14:paraId="2C5FBADF" w14:textId="77777777" w:rsidTr="0072602F">
        <w:trPr>
          <w:cantSplit/>
          <w:trHeight w:val="301"/>
        </w:trPr>
        <w:tc>
          <w:tcPr>
            <w:tcW w:w="6237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FAFF60" w14:textId="77777777" w:rsidR="007966F0" w:rsidRPr="00BC6300" w:rsidRDefault="007966F0" w:rsidP="00E206B6">
            <w:pPr>
              <w:spacing w:line="240" w:lineRule="auto"/>
              <w:ind w:left="360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323C112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DB2960C" w14:textId="77777777" w:rsidR="007966F0" w:rsidRPr="00BC6300" w:rsidRDefault="007966F0" w:rsidP="00E206B6">
            <w:pPr>
              <w:spacing w:line="240" w:lineRule="auto"/>
              <w:ind w:firstLine="1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7332146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F906F3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3087E2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7DD90B0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51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A0491F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42615848" w14:textId="77777777" w:rsidTr="0072602F">
        <w:trPr>
          <w:cantSplit/>
          <w:trHeight w:val="301"/>
        </w:trPr>
        <w:tc>
          <w:tcPr>
            <w:tcW w:w="6237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F90BB33" w14:textId="77777777" w:rsidR="007966F0" w:rsidRPr="00BC6300" w:rsidRDefault="007966F0" w:rsidP="00E206B6">
            <w:pPr>
              <w:spacing w:line="240" w:lineRule="auto"/>
              <w:ind w:left="360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E6A8A97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8538E74" w14:textId="77777777" w:rsidR="007966F0" w:rsidRPr="00BC6300" w:rsidRDefault="007966F0" w:rsidP="00E206B6">
            <w:pPr>
              <w:spacing w:line="240" w:lineRule="auto"/>
              <w:ind w:firstLine="1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88D02E9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4B5676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E4CD48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937</w:t>
            </w:r>
          </w:p>
        </w:tc>
        <w:tc>
          <w:tcPr>
            <w:tcW w:w="1022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48301E9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20ED1592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216A72B9" w14:textId="77777777" w:rsidTr="0072602F">
        <w:trPr>
          <w:cantSplit/>
          <w:trHeight w:val="301"/>
        </w:trPr>
        <w:tc>
          <w:tcPr>
            <w:tcW w:w="623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B849E9F" w14:textId="77777777" w:rsidR="007966F0" w:rsidRPr="00BC6300" w:rsidRDefault="007966F0" w:rsidP="00E206B6">
            <w:pPr>
              <w:spacing w:line="240" w:lineRule="auto"/>
              <w:ind w:left="360"/>
              <w:rPr>
                <w:rFonts w:cs="Calibri"/>
                <w:sz w:val="22"/>
                <w:szCs w:val="22"/>
                <w:vertAlign w:val="superscript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fter Round 3 standard setting exercise</w:t>
            </w:r>
            <w:r w:rsidRPr="00BC6300"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01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9C5F2C9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</w:p>
        </w:tc>
        <w:tc>
          <w:tcPr>
            <w:tcW w:w="84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9FFC543" w14:textId="77777777" w:rsidR="007966F0" w:rsidRPr="00BC6300" w:rsidRDefault="007966F0" w:rsidP="00E206B6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43F76AD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1B8B4CC" w14:textId="77777777" w:rsidR="007966F0" w:rsidRPr="00BC6300" w:rsidRDefault="007966F0" w:rsidP="00E206B6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5FCC9C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DD6B98E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994EA1" w14:textId="77777777" w:rsidR="007966F0" w:rsidRPr="00BC6300" w:rsidRDefault="007966F0" w:rsidP="00E206B6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0126D781" w14:textId="77777777" w:rsidTr="0072602F">
        <w:trPr>
          <w:cantSplit/>
          <w:trHeight w:val="301"/>
        </w:trPr>
        <w:tc>
          <w:tcPr>
            <w:tcW w:w="6237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BFDCFB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referring to the course learning outcome and the relevant criteria when deciding on the standard for the test questions.</w:t>
            </w:r>
          </w:p>
        </w:tc>
        <w:tc>
          <w:tcPr>
            <w:tcW w:w="1012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5A8D3E62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779F0E17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2BEC760D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2979A791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3B1E2D2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0FB73C50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1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0391884E" w14:textId="0C376133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8936C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1E5ACB09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4A26280F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DBAA22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1AA1C2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BC6D4A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B9733E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86F6A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B22CE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C727763" w14:textId="43989A66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8936C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273CA1C4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1C2BE958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BA39CF9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EC9EBA7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3622E6D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89BCD63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C2314DF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8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8E49AE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517A5B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5282888A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5C1698AB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69EBC85D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15727560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630D9254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52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1AB39209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75F61DDC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52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7DE482C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4279B787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28733F98" w14:textId="77777777" w:rsidTr="0072602F">
        <w:trPr>
          <w:cantSplit/>
          <w:trHeight w:val="312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74BCEF72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referring to the “competencies of new dental graduate" (version 2021) outlined by the Malaysian Dental Council when deciding on the standard for the test questions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0F3AD60A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5F31E737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188021EB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6A1EE4B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0D3F7663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56AD5DD9" w14:textId="77777777" w:rsidR="0072602F" w:rsidRPr="00BC6300" w:rsidRDefault="0072602F" w:rsidP="0072602F">
            <w:pPr>
              <w:spacing w:line="240" w:lineRule="auto"/>
              <w:ind w:firstLine="3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53F63C47" w14:textId="43300FC9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</w:t>
            </w:r>
            <w:r>
              <w:rPr>
                <w:rFonts w:cs="Calibri"/>
                <w:sz w:val="22"/>
                <w:szCs w:val="22"/>
              </w:rPr>
              <w:t>317</w:t>
            </w:r>
          </w:p>
        </w:tc>
      </w:tr>
      <w:tr w:rsidR="0072602F" w:rsidRPr="00BC6300" w14:paraId="128A7113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685B6EDA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B889B9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884098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22DE83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3.8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BF1285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53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36445F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E9B200" w14:textId="77777777" w:rsidR="0072602F" w:rsidRPr="00BC6300" w:rsidRDefault="0072602F" w:rsidP="0072602F">
            <w:pPr>
              <w:spacing w:line="240" w:lineRule="auto"/>
              <w:ind w:firstLine="3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B5E7A67" w14:textId="25DA7B39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2602F" w:rsidRPr="00BC6300" w14:paraId="7AEEA43E" w14:textId="77777777" w:rsidTr="0072602F">
        <w:trPr>
          <w:cantSplit/>
          <w:trHeight w:val="279"/>
        </w:trPr>
        <w:tc>
          <w:tcPr>
            <w:tcW w:w="6237" w:type="dxa"/>
            <w:vMerge/>
            <w:shd w:val="clear" w:color="auto" w:fill="auto"/>
            <w:vAlign w:val="center"/>
          </w:tcPr>
          <w:p w14:paraId="6420AD75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4AB4D40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ABF71BB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D7AF8D6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1A904C7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39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C293ABC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1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4BEFC1D" w14:textId="77777777" w:rsidR="0072602F" w:rsidRPr="00BC6300" w:rsidRDefault="0072602F" w:rsidP="0072602F">
            <w:pPr>
              <w:spacing w:line="240" w:lineRule="auto"/>
              <w:ind w:firstLine="3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71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DDAB8C1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1E71FF79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301FE086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51F55436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4BAC8C29" w14:textId="77777777" w:rsidR="0072602F" w:rsidRPr="00BC6300" w:rsidRDefault="0072602F" w:rsidP="0072602F">
            <w:pPr>
              <w:spacing w:line="240" w:lineRule="auto"/>
              <w:ind w:firstLine="34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3589D3FE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34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03967B9D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3F10DC53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82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04E12F07" w14:textId="77777777" w:rsidR="0072602F" w:rsidRPr="00BC6300" w:rsidRDefault="0072602F" w:rsidP="0072602F">
            <w:pPr>
              <w:spacing w:line="240" w:lineRule="auto"/>
              <w:ind w:firstLine="36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4DD5CEF9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59C7D08E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166296B5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thinking about the performance levels of students among the Year 5 students in the decision on standard-set test questions, rather than focusing on the relevant criteria that are needed in the standard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5F3C57BF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28FF2ADB" w14:textId="77777777" w:rsidR="0072602F" w:rsidRPr="00BC6300" w:rsidRDefault="0072602F" w:rsidP="0072602F">
            <w:pPr>
              <w:spacing w:line="240" w:lineRule="auto"/>
              <w:ind w:firstLine="93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601BDFAF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28612B65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32CA8DF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1FB5397D" w14:textId="77777777" w:rsidR="0072602F" w:rsidRPr="00BC6300" w:rsidRDefault="0072602F" w:rsidP="0072602F">
            <w:pPr>
              <w:spacing w:line="240" w:lineRule="auto"/>
              <w:ind w:firstLine="3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66B3473" w14:textId="637B7431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1CC1524D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6198BAF0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4883D9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F6DC91" w14:textId="77777777" w:rsidR="0072602F" w:rsidRPr="00BC6300" w:rsidRDefault="0072602F" w:rsidP="0072602F">
            <w:pPr>
              <w:spacing w:line="240" w:lineRule="auto"/>
              <w:ind w:firstLine="93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78A47C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4ADB8D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D57409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0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D13F81" w14:textId="77777777" w:rsidR="0072602F" w:rsidRPr="00BC6300" w:rsidRDefault="0072602F" w:rsidP="0072602F">
            <w:pPr>
              <w:spacing w:line="240" w:lineRule="auto"/>
              <w:ind w:firstLine="3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3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27E2794" w14:textId="12257078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55E43FBC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3F7F1F47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ADFAF54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255D666" w14:textId="77777777" w:rsidR="0072602F" w:rsidRPr="00BC6300" w:rsidRDefault="0072602F" w:rsidP="0072602F">
            <w:pPr>
              <w:spacing w:line="240" w:lineRule="auto"/>
              <w:ind w:firstLine="93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20ED953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25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EB42FED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2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19F6ACB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25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BD0C376" w14:textId="77777777" w:rsidR="0072602F" w:rsidRPr="00BC6300" w:rsidRDefault="0072602F" w:rsidP="0072602F">
            <w:pPr>
              <w:spacing w:line="240" w:lineRule="auto"/>
              <w:ind w:firstLine="3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2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2E77E4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118C020F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306DF640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058CBEC2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037ED339" w14:textId="77777777" w:rsidR="0072602F" w:rsidRPr="00BC6300" w:rsidRDefault="0072602F" w:rsidP="0072602F">
            <w:pPr>
              <w:spacing w:line="240" w:lineRule="auto"/>
              <w:ind w:firstLine="93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3379F4C5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71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68AFF2D8" w14:textId="77777777" w:rsidR="0072602F" w:rsidRPr="00BC6300" w:rsidRDefault="0072602F" w:rsidP="0072602F">
            <w:pPr>
              <w:spacing w:line="240" w:lineRule="auto"/>
              <w:ind w:left="141" w:hanging="141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41043B09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171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5A5997B1" w14:textId="77777777" w:rsidR="0072602F" w:rsidRPr="00BC6300" w:rsidRDefault="0072602F" w:rsidP="0072602F">
            <w:pPr>
              <w:spacing w:line="240" w:lineRule="auto"/>
              <w:ind w:firstLine="36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3A1D4FD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0E7FAE4D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4337B9F6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 passing score by other judges provided before the beginning of Round 3 ratings (</w:t>
            </w:r>
            <w:proofErr w:type="spellStart"/>
            <w:r w:rsidRPr="00BC6300">
              <w:rPr>
                <w:rFonts w:cs="Calibri"/>
                <w:sz w:val="22"/>
              </w:rPr>
              <w:t>ie</w:t>
            </w:r>
            <w:proofErr w:type="spellEnd"/>
            <w:r w:rsidRPr="00BC6300">
              <w:rPr>
                <w:rFonts w:cs="Calibri"/>
                <w:sz w:val="22"/>
              </w:rPr>
              <w:t xml:space="preserve"> my ratings and others’ ratings) was helpful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4BE5FB44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50E544EE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06924784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34CE3964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667C922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53FF1644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7C060877" w14:textId="7532F37E" w:rsidR="0072602F" w:rsidRPr="00BC6300" w:rsidRDefault="0072602F" w:rsidP="0072602F">
            <w:pPr>
              <w:spacing w:line="240" w:lineRule="auto"/>
              <w:ind w:left="11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</w:t>
            </w:r>
            <w:r>
              <w:rPr>
                <w:rFonts w:cs="Calibri"/>
                <w:sz w:val="22"/>
                <w:szCs w:val="22"/>
              </w:rPr>
              <w:t>317</w:t>
            </w:r>
          </w:p>
        </w:tc>
      </w:tr>
      <w:tr w:rsidR="0072602F" w:rsidRPr="00BC6300" w14:paraId="477D03BC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534E7732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3F8DFD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36C7B4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97FEFB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1DE50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E85BD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19262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D932C2" w14:textId="3EB43065" w:rsidR="0072602F" w:rsidRPr="00BC6300" w:rsidRDefault="0072602F" w:rsidP="0072602F">
            <w:pPr>
              <w:spacing w:line="240" w:lineRule="auto"/>
              <w:ind w:left="110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2602F" w:rsidRPr="00BC6300" w14:paraId="6565A00B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2205132C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7BD4A96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3E340E5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03D7A50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18A4946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129BFCC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9AFC5E3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2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7474D19" w14:textId="77777777" w:rsidR="0072602F" w:rsidRPr="00BC6300" w:rsidRDefault="0072602F" w:rsidP="0072602F">
            <w:pPr>
              <w:spacing w:line="240" w:lineRule="auto"/>
              <w:ind w:left="110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634C08F0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06B9B3FF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1D3AE3A1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773B4E7C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393ED153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39F134BF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758143D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7B13D79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4342588E" w14:textId="77777777" w:rsidR="0072602F" w:rsidRPr="00BC6300" w:rsidRDefault="0072602F" w:rsidP="0072602F">
            <w:pPr>
              <w:spacing w:line="240" w:lineRule="auto"/>
              <w:ind w:left="110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71FF9577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76FFD8B8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re was an equal opportunity for everyone in my group to contribute his/her ideas and opinions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5029FC82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75C8F631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3999B661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58F67563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0202421E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2BAF22A3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78D0815C" w14:textId="2D4FFE15" w:rsidR="0072602F" w:rsidRPr="00BC6300" w:rsidRDefault="0072602F" w:rsidP="0072602F">
            <w:pPr>
              <w:spacing w:line="240" w:lineRule="auto"/>
              <w:ind w:left="110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1.00</w:t>
            </w:r>
          </w:p>
        </w:tc>
      </w:tr>
      <w:tr w:rsidR="0072602F" w:rsidRPr="00BC6300" w14:paraId="4702009B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7515D78F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FB875A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847206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16F9FE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8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814663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08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7617E3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7F23BA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8A5C41" w14:textId="70D33056" w:rsidR="0072602F" w:rsidRPr="00BC6300" w:rsidRDefault="0072602F" w:rsidP="0072602F">
            <w:pPr>
              <w:spacing w:line="240" w:lineRule="auto"/>
              <w:ind w:left="110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2602F" w:rsidRPr="00BC6300" w14:paraId="4A828A53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32DE0FBA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C0E2F1C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732052A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4FCD460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75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26C68F4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5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40318B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5D796D7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AC2B40F" w14:textId="77777777" w:rsidR="0072602F" w:rsidRPr="00BC6300" w:rsidRDefault="0072602F" w:rsidP="0072602F">
            <w:pPr>
              <w:spacing w:line="240" w:lineRule="auto"/>
              <w:ind w:left="110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3D4C6C88" w14:textId="77777777" w:rsidTr="0072602F">
        <w:trPr>
          <w:cantSplit/>
          <w:trHeight w:val="301"/>
        </w:trPr>
        <w:tc>
          <w:tcPr>
            <w:tcW w:w="6237" w:type="dxa"/>
            <w:shd w:val="clear" w:color="auto" w:fill="auto"/>
            <w:vAlign w:val="center"/>
          </w:tcPr>
          <w:p w14:paraId="0D017B0E" w14:textId="77777777" w:rsidR="0072602F" w:rsidRPr="00BC6300" w:rsidRDefault="0072602F" w:rsidP="0072602F">
            <w:pPr>
              <w:pStyle w:val="ListParagraph"/>
              <w:spacing w:line="240" w:lineRule="auto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0CDA86F4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36780154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34D7C051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 xml:space="preserve">   .523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53F9C43B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 xml:space="preserve">  </w:t>
            </w: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2FE9FF59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 xml:space="preserve">   1.000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3EF5D319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77B030C8" w14:textId="77777777" w:rsidR="0072602F" w:rsidRPr="00BC6300" w:rsidRDefault="0072602F" w:rsidP="0072602F">
            <w:pPr>
              <w:spacing w:line="240" w:lineRule="auto"/>
              <w:ind w:left="110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0FF72A60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37EC6B42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 group discussion before the Round 3 ratings was helpful.</w:t>
            </w:r>
          </w:p>
          <w:p w14:paraId="03DB9241" w14:textId="77777777" w:rsidR="0072602F" w:rsidRPr="00BC6300" w:rsidRDefault="0072602F" w:rsidP="0072602F">
            <w:pPr>
              <w:spacing w:line="240" w:lineRule="auto"/>
              <w:ind w:left="709" w:hanging="425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198681D6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582FA763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37356718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16C0CD4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7D90C4AE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35D652E1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7A364B64" w14:textId="18F70AEE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3BAFDC97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18215FD9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66B96F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E4BA9B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D799A3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2DC71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3AFAF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BAD8A1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157ED8" w14:textId="586AFDD6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014AA1F1" w14:textId="77777777" w:rsidTr="0072602F">
        <w:trPr>
          <w:cantSplit/>
          <w:trHeight w:val="181"/>
        </w:trPr>
        <w:tc>
          <w:tcPr>
            <w:tcW w:w="6237" w:type="dxa"/>
            <w:vMerge/>
            <w:shd w:val="clear" w:color="auto" w:fill="auto"/>
            <w:vAlign w:val="center"/>
          </w:tcPr>
          <w:p w14:paraId="64AE6891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1EE691B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242EFE7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CFA2225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2FCCC40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7345F7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F3EEBC9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BE87E8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2174B4E1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27334410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74C6E56A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0D5C036B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1DFBCAF5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5FA5DD7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792EDEFF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162DCDA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76367007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32BE197C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154BEACA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understood how to complete my Round 3 ratings.</w:t>
            </w:r>
          </w:p>
          <w:p w14:paraId="1C7B1310" w14:textId="77777777" w:rsidR="0072602F" w:rsidRPr="00BC6300" w:rsidRDefault="0072602F" w:rsidP="0072602F">
            <w:pPr>
              <w:spacing w:line="240" w:lineRule="auto"/>
              <w:ind w:left="709" w:hanging="425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389711D2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16938A4C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352D3364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22195C7F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41FE2D7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4F22B99E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237D39F" w14:textId="55281B5F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6792C5FA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41E46FA8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9C670E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2A7AEC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BA8CDF" w14:textId="77777777" w:rsidR="0072602F" w:rsidRPr="0023124B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BB1863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A34B7B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938C6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7DC8F3" w14:textId="7EAEF59B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.157</w:t>
            </w:r>
          </w:p>
        </w:tc>
      </w:tr>
      <w:tr w:rsidR="0072602F" w:rsidRPr="00BC6300" w14:paraId="02E72A9E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04C1EE67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EE38C15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A81D0FB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13AEE60" w14:textId="77777777" w:rsidR="0072602F" w:rsidRPr="0023124B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CD78D66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4586890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EB0077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2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21B7869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39E81F33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795A9409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22EE16A8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22E7FF7A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3940B9FF" w14:textId="77777777" w:rsidR="0072602F" w:rsidRPr="0023124B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032C3AD7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52D9FD5B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296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0FD96F3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238B813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08970C9F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1901BEAC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I am confident in my Round 3 ratings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72FC8979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5D32E19D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04062B37" w14:textId="77777777" w:rsidR="0072602F" w:rsidRPr="0023124B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7BB49506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59C60249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1C52952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27307220" w14:textId="464FD4E3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</w:t>
            </w:r>
            <w:r>
              <w:rPr>
                <w:rFonts w:cs="Calibri"/>
                <w:sz w:val="22"/>
                <w:szCs w:val="22"/>
              </w:rPr>
              <w:t>317</w:t>
            </w:r>
          </w:p>
        </w:tc>
      </w:tr>
      <w:tr w:rsidR="0072602F" w:rsidRPr="00BC6300" w14:paraId="00CC2FB8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25CBDED2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2FD477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F69938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60D7D4" w14:textId="77777777" w:rsidR="0072602F" w:rsidRPr="0023124B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44BBBA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E2B4FF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468017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1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ACC9F2" w14:textId="7FA6E23A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.157</w:t>
            </w:r>
          </w:p>
        </w:tc>
      </w:tr>
      <w:tr w:rsidR="0072602F" w:rsidRPr="00BC6300" w14:paraId="7B266C52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344F616A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458E27E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0F5EFF3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6031C4A" w14:textId="77777777" w:rsidR="0072602F" w:rsidRPr="0023124B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06102A6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4AF63E3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42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797BD2E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69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03414CA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6453D5C7" w14:textId="77777777" w:rsidTr="0072602F">
        <w:trPr>
          <w:cantSplit/>
          <w:trHeight w:val="301"/>
        </w:trPr>
        <w:tc>
          <w:tcPr>
            <w:tcW w:w="6237" w:type="dxa"/>
            <w:vMerge/>
            <w:shd w:val="clear" w:color="auto" w:fill="auto"/>
            <w:vAlign w:val="center"/>
          </w:tcPr>
          <w:p w14:paraId="0C1674D7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</w:tcBorders>
            <w:shd w:val="clear" w:color="auto" w:fill="auto"/>
            <w:vAlign w:val="center"/>
          </w:tcPr>
          <w:p w14:paraId="548D07A3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</w:tcBorders>
            <w:shd w:val="clear" w:color="auto" w:fill="auto"/>
            <w:vAlign w:val="center"/>
          </w:tcPr>
          <w:p w14:paraId="416AE682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auto"/>
            <w:vAlign w:val="center"/>
          </w:tcPr>
          <w:p w14:paraId="3D19F174" w14:textId="77777777" w:rsidR="0072602F" w:rsidRPr="0023124B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1.000</w:t>
            </w: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2750BC05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</w:tcPr>
          <w:p w14:paraId="5F49CD3A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789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auto"/>
            <w:vAlign w:val="center"/>
          </w:tcPr>
          <w:p w14:paraId="2D5319D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</w:tcBorders>
            <w:shd w:val="clear" w:color="auto" w:fill="auto"/>
            <w:vAlign w:val="center"/>
          </w:tcPr>
          <w:p w14:paraId="68140D6C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6A63FFAB" w14:textId="77777777" w:rsidTr="0072602F">
        <w:trPr>
          <w:cantSplit/>
          <w:trHeight w:val="301"/>
        </w:trPr>
        <w:tc>
          <w:tcPr>
            <w:tcW w:w="6237" w:type="dxa"/>
            <w:vMerge w:val="restart"/>
            <w:shd w:val="clear" w:color="auto" w:fill="auto"/>
            <w:vAlign w:val="center"/>
          </w:tcPr>
          <w:p w14:paraId="7F3D228F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 facilitators helped to answer questions and to ensure that everyone’s input was respected and valued.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vAlign w:val="center"/>
          </w:tcPr>
          <w:p w14:paraId="6763BE09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vAlign w:val="center"/>
          </w:tcPr>
          <w:p w14:paraId="787E434C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auto"/>
            <w:vAlign w:val="center"/>
          </w:tcPr>
          <w:p w14:paraId="1EE8A742" w14:textId="77777777" w:rsidR="0072602F" w:rsidRPr="0023124B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5E655123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vAlign w:val="center"/>
          </w:tcPr>
          <w:p w14:paraId="6FE69476" w14:textId="77777777" w:rsidR="0072602F" w:rsidRPr="0023124B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23124B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bottom w:val="nil"/>
            </w:tcBorders>
            <w:shd w:val="clear" w:color="auto" w:fill="auto"/>
            <w:vAlign w:val="center"/>
          </w:tcPr>
          <w:p w14:paraId="7BDA708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1" w:type="dxa"/>
            <w:tcBorders>
              <w:bottom w:val="nil"/>
            </w:tcBorders>
            <w:shd w:val="clear" w:color="auto" w:fill="auto"/>
            <w:vAlign w:val="center"/>
          </w:tcPr>
          <w:p w14:paraId="061B8FB0" w14:textId="34DB684D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198C83A6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19542DD2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6E9DF1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ADF96C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467A07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C4378F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16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943AB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33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9C9F06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816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8D7349" w14:textId="603D26CA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3BE4C399" w14:textId="77777777" w:rsidTr="0072602F">
        <w:trPr>
          <w:cantSplit/>
          <w:trHeight w:val="154"/>
        </w:trPr>
        <w:tc>
          <w:tcPr>
            <w:tcW w:w="6237" w:type="dxa"/>
            <w:vMerge/>
            <w:shd w:val="clear" w:color="auto" w:fill="auto"/>
            <w:vAlign w:val="center"/>
          </w:tcPr>
          <w:p w14:paraId="3EA33FC3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7D1E81F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6AC29D4A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7190A48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6AC434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74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99E9DF7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51EE107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74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5CAB8A4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15BEB259" w14:textId="77777777" w:rsidTr="0072602F">
        <w:trPr>
          <w:cantSplit/>
          <w:trHeight w:val="301"/>
        </w:trPr>
        <w:tc>
          <w:tcPr>
            <w:tcW w:w="623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309D72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</w:p>
        </w:tc>
        <w:tc>
          <w:tcPr>
            <w:tcW w:w="101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E150897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7F74B17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508A112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65</w:t>
            </w:r>
          </w:p>
        </w:tc>
        <w:tc>
          <w:tcPr>
            <w:tcW w:w="102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7182927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4EF6914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65</w:t>
            </w:r>
          </w:p>
        </w:tc>
        <w:tc>
          <w:tcPr>
            <w:tcW w:w="102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F9EE8A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E510878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3FAD8584" w14:textId="77777777" w:rsidTr="0072602F">
        <w:trPr>
          <w:cantSplit/>
          <w:trHeight w:val="301"/>
        </w:trPr>
        <w:tc>
          <w:tcPr>
            <w:tcW w:w="623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FCCB023" w14:textId="77777777" w:rsidR="0072602F" w:rsidRPr="00BC6300" w:rsidRDefault="0072602F" w:rsidP="0072602F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709" w:hanging="425"/>
              <w:rPr>
                <w:rFonts w:cs="Calibri"/>
                <w:sz w:val="22"/>
              </w:rPr>
            </w:pPr>
            <w:r w:rsidRPr="00BC6300">
              <w:rPr>
                <w:rFonts w:cs="Calibri"/>
                <w:sz w:val="22"/>
              </w:rPr>
              <w:t>The timing and pace of Round 3 were appropriate.</w:t>
            </w:r>
          </w:p>
        </w:tc>
        <w:tc>
          <w:tcPr>
            <w:tcW w:w="101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A8E0434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54448C2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7A81CB6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7622A9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16</w:t>
            </w:r>
          </w:p>
        </w:tc>
        <w:tc>
          <w:tcPr>
            <w:tcW w:w="102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C09A139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83</w:t>
            </w:r>
          </w:p>
        </w:tc>
        <w:tc>
          <w:tcPr>
            <w:tcW w:w="102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87AFFE5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08</w:t>
            </w:r>
          </w:p>
        </w:tc>
        <w:tc>
          <w:tcPr>
            <w:tcW w:w="102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1B7B528" w14:textId="72F6CC82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317</w:t>
            </w:r>
          </w:p>
        </w:tc>
      </w:tr>
      <w:tr w:rsidR="0072602F" w:rsidRPr="00BC6300" w14:paraId="7FC0F613" w14:textId="77777777" w:rsidTr="0072602F">
        <w:trPr>
          <w:cantSplit/>
          <w:trHeight w:val="154"/>
        </w:trPr>
        <w:tc>
          <w:tcPr>
            <w:tcW w:w="6237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EE7E574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5A7E71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B16CB9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6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A4CD79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6B73BF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444997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50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C81293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48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7D80C0" w14:textId="01109915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1.000</w:t>
            </w:r>
          </w:p>
        </w:tc>
      </w:tr>
      <w:tr w:rsidR="0072602F" w:rsidRPr="00BC6300" w14:paraId="4C46A9D8" w14:textId="77777777" w:rsidTr="0072602F">
        <w:trPr>
          <w:cantSplit/>
          <w:trHeight w:val="154"/>
        </w:trPr>
        <w:tc>
          <w:tcPr>
            <w:tcW w:w="6237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8AD3D2D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910AE02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FF04138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12</w:t>
            </w:r>
          </w:p>
        </w:tc>
        <w:tc>
          <w:tcPr>
            <w:tcW w:w="1018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2F02C78E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25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18AE4DA2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622</w:t>
            </w:r>
          </w:p>
        </w:tc>
        <w:tc>
          <w:tcPr>
            <w:tcW w:w="102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1E4F86B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4.67</w:t>
            </w:r>
          </w:p>
        </w:tc>
        <w:tc>
          <w:tcPr>
            <w:tcW w:w="1022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781B2664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492</w:t>
            </w:r>
          </w:p>
        </w:tc>
        <w:tc>
          <w:tcPr>
            <w:tcW w:w="102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449CBE8B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2602F" w:rsidRPr="00BC6300" w14:paraId="7BA8876C" w14:textId="77777777" w:rsidTr="0072602F">
        <w:trPr>
          <w:cantSplit/>
          <w:trHeight w:val="154"/>
        </w:trPr>
        <w:tc>
          <w:tcPr>
            <w:tcW w:w="6237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DEEAB05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2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5823B9B4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b/>
                <w:bCs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p-</w:t>
            </w:r>
            <w:proofErr w:type="spellStart"/>
            <w:r w:rsidRPr="00BC6300">
              <w:rPr>
                <w:rFonts w:cs="Calibri"/>
                <w:b/>
                <w:bCs/>
                <w:sz w:val="22"/>
                <w:szCs w:val="22"/>
              </w:rPr>
              <w:t>value</w:t>
            </w:r>
            <w:r>
              <w:rPr>
                <w:rFonts w:cs="Calibri"/>
                <w:b/>
                <w:bCs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84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D9814E4" w14:textId="77777777" w:rsidR="0072602F" w:rsidRPr="00BC6300" w:rsidRDefault="0072602F" w:rsidP="0072602F">
            <w:pPr>
              <w:spacing w:line="240" w:lineRule="auto"/>
              <w:ind w:firstLine="120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18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E665B3F" w14:textId="77777777" w:rsidR="0072602F" w:rsidRPr="00BC6300" w:rsidRDefault="0072602F" w:rsidP="0072602F">
            <w:pPr>
              <w:spacing w:line="240" w:lineRule="auto"/>
              <w:ind w:firstLine="6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575</w:t>
            </w:r>
          </w:p>
        </w:tc>
        <w:tc>
          <w:tcPr>
            <w:tcW w:w="102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7C779CC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A984EF6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</w:rPr>
              <w:t>.241</w:t>
            </w:r>
          </w:p>
        </w:tc>
        <w:tc>
          <w:tcPr>
            <w:tcW w:w="1022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01A3AFD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955CD0F" w14:textId="77777777" w:rsidR="0072602F" w:rsidRPr="00BC6300" w:rsidRDefault="0072602F" w:rsidP="0072602F">
            <w:pPr>
              <w:spacing w:line="240" w:lineRule="auto"/>
              <w:jc w:val="left"/>
              <w:rPr>
                <w:rFonts w:cs="Calibri"/>
                <w:sz w:val="22"/>
                <w:szCs w:val="22"/>
              </w:rPr>
            </w:pPr>
          </w:p>
        </w:tc>
      </w:tr>
      <w:tr w:rsidR="007966F0" w:rsidRPr="00BC6300" w14:paraId="05E230D7" w14:textId="77777777" w:rsidTr="00E206B6">
        <w:trPr>
          <w:cantSplit/>
          <w:trHeight w:val="154"/>
        </w:trPr>
        <w:tc>
          <w:tcPr>
            <w:tcW w:w="13192" w:type="dxa"/>
            <w:gridSpan w:val="8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0B60254F" w14:textId="77777777" w:rsidR="007966F0" w:rsidRDefault="007966F0" w:rsidP="00E206B6">
            <w:pPr>
              <w:spacing w:line="240" w:lineRule="auto"/>
              <w:jc w:val="left"/>
              <w:rPr>
                <w:rFonts w:cs="Calibri"/>
                <w:color w:val="000000"/>
                <w:kern w:val="0"/>
                <w:sz w:val="22"/>
                <w:szCs w:val="22"/>
              </w:rPr>
            </w:pPr>
            <w:r w:rsidRPr="00BC6300">
              <w:rPr>
                <w:rFonts w:cs="Calibri"/>
                <w:b/>
                <w:bCs/>
                <w:sz w:val="22"/>
                <w:szCs w:val="22"/>
              </w:rPr>
              <w:t>Note</w:t>
            </w:r>
            <w:r w:rsidRPr="00BC6300">
              <w:rPr>
                <w:rFonts w:cs="Calibri"/>
                <w:sz w:val="22"/>
                <w:szCs w:val="22"/>
              </w:rPr>
              <w:t xml:space="preserve">: </w:t>
            </w:r>
            <w:r>
              <w:rPr>
                <w:rFonts w:cs="Calibri"/>
                <w:color w:val="000000"/>
                <w:kern w:val="0"/>
                <w:sz w:val="22"/>
                <w:szCs w:val="22"/>
              </w:rPr>
              <w:t>Likert’s scale:</w:t>
            </w:r>
            <w:r w:rsidRPr="00721E97">
              <w:rPr>
                <w:rFonts w:cs="Calibri"/>
                <w:color w:val="000000"/>
                <w:kern w:val="0"/>
                <w:sz w:val="22"/>
                <w:szCs w:val="22"/>
              </w:rPr>
              <w:t xml:space="preserve"> 1=Strongly disagree, 2=Disagree, 3=Neutral, 4=Agree, 5=Strongly Agree </w:t>
            </w:r>
          </w:p>
          <w:p w14:paraId="028410E9" w14:textId="77777777" w:rsidR="007966F0" w:rsidRPr="00BC6300" w:rsidRDefault="007966F0" w:rsidP="00E206B6">
            <w:pPr>
              <w:spacing w:line="240" w:lineRule="auto"/>
              <w:ind w:firstLine="567"/>
              <w:jc w:val="left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  <w:vertAlign w:val="superscript"/>
              </w:rPr>
              <w:t>1</w:t>
            </w:r>
            <w:r w:rsidRPr="00BC6300">
              <w:rPr>
                <w:rFonts w:cs="Calibri"/>
                <w:sz w:val="22"/>
                <w:szCs w:val="22"/>
              </w:rPr>
              <w:t xml:space="preserve"> – Feedback Questionnaire 2.1 and 3.1, </w:t>
            </w:r>
            <w:r w:rsidRPr="00BC6300">
              <w:rPr>
                <w:rFonts w:cs="Calibri"/>
                <w:sz w:val="22"/>
                <w:szCs w:val="22"/>
                <w:vertAlign w:val="superscript"/>
              </w:rPr>
              <w:t>2</w:t>
            </w:r>
            <w:r w:rsidRPr="00BC6300">
              <w:rPr>
                <w:rFonts w:cs="Calibri"/>
                <w:sz w:val="22"/>
                <w:szCs w:val="22"/>
              </w:rPr>
              <w:t xml:space="preserve"> – Feedback Questionnaire 2.2 and 3.2, </w:t>
            </w:r>
            <w:r w:rsidRPr="00BC6300">
              <w:rPr>
                <w:rFonts w:cs="Calibri"/>
                <w:sz w:val="22"/>
                <w:szCs w:val="22"/>
                <w:vertAlign w:val="superscript"/>
              </w:rPr>
              <w:t>3</w:t>
            </w:r>
            <w:r w:rsidRPr="00BC6300">
              <w:rPr>
                <w:rFonts w:cs="Calibri"/>
                <w:sz w:val="22"/>
                <w:szCs w:val="22"/>
              </w:rPr>
              <w:t xml:space="preserve"> – Feedback Questionnaire 2.3 and 3.3</w:t>
            </w:r>
          </w:p>
          <w:p w14:paraId="1F895984" w14:textId="77777777" w:rsidR="007966F0" w:rsidRDefault="007966F0" w:rsidP="00E206B6">
            <w:pPr>
              <w:spacing w:line="240" w:lineRule="auto"/>
              <w:ind w:firstLine="567"/>
              <w:rPr>
                <w:rFonts w:cs="Calibri"/>
                <w:sz w:val="22"/>
                <w:szCs w:val="22"/>
              </w:rPr>
            </w:pPr>
            <w:r w:rsidRPr="00BC6300">
              <w:rPr>
                <w:rFonts w:cs="Calibri"/>
                <w:sz w:val="22"/>
                <w:szCs w:val="22"/>
                <w:vertAlign w:val="superscript"/>
              </w:rPr>
              <w:t>a</w:t>
            </w:r>
            <w:r w:rsidRPr="00BC6300">
              <w:rPr>
                <w:rFonts w:cs="Calibri"/>
                <w:sz w:val="22"/>
                <w:szCs w:val="22"/>
              </w:rPr>
              <w:t xml:space="preserve"> – Mann-Whitney U-test, </w:t>
            </w:r>
            <w:r w:rsidRPr="00BC6300">
              <w:rPr>
                <w:rFonts w:cs="Calibri"/>
                <w:sz w:val="22"/>
                <w:szCs w:val="22"/>
                <w:vertAlign w:val="superscript"/>
              </w:rPr>
              <w:t>b</w:t>
            </w:r>
            <w:r w:rsidRPr="00BC6300">
              <w:rPr>
                <w:rFonts w:cs="Calibri"/>
                <w:sz w:val="22"/>
                <w:szCs w:val="22"/>
              </w:rPr>
              <w:t xml:space="preserve">- Wilcoxon signed ranks test </w:t>
            </w:r>
          </w:p>
          <w:p w14:paraId="733BF07F" w14:textId="77777777" w:rsidR="007966F0" w:rsidRPr="00721E97" w:rsidRDefault="007966F0" w:rsidP="00E206B6">
            <w:pPr>
              <w:autoSpaceDE w:val="0"/>
              <w:autoSpaceDN w:val="0"/>
              <w:adjustRightInd w:val="0"/>
              <w:spacing w:line="240" w:lineRule="auto"/>
              <w:ind w:left="567" w:right="62"/>
              <w:rPr>
                <w:rFonts w:cs="Calibri"/>
                <w:color w:val="000000"/>
                <w:kern w:val="0"/>
                <w:sz w:val="20"/>
                <w:szCs w:val="20"/>
              </w:rPr>
            </w:pPr>
            <w:r>
              <w:rPr>
                <w:rFonts w:cs="Calibri"/>
                <w:color w:val="000000"/>
                <w:kern w:val="0"/>
                <w:sz w:val="22"/>
                <w:szCs w:val="22"/>
              </w:rPr>
              <w:t xml:space="preserve">        </w:t>
            </w:r>
          </w:p>
          <w:p w14:paraId="5D863D48" w14:textId="77777777" w:rsidR="007966F0" w:rsidRPr="00721E97" w:rsidRDefault="007966F0" w:rsidP="00E206B6">
            <w:pPr>
              <w:autoSpaceDE w:val="0"/>
              <w:autoSpaceDN w:val="0"/>
              <w:adjustRightInd w:val="0"/>
              <w:spacing w:line="240" w:lineRule="auto"/>
              <w:ind w:left="60" w:right="60"/>
              <w:rPr>
                <w:rFonts w:cs="Calibri"/>
                <w:color w:val="000000"/>
                <w:kern w:val="0"/>
                <w:sz w:val="20"/>
                <w:szCs w:val="20"/>
              </w:rPr>
            </w:pPr>
          </w:p>
          <w:p w14:paraId="01E9EAD2" w14:textId="77777777" w:rsidR="007966F0" w:rsidRPr="00BC6300" w:rsidRDefault="007966F0" w:rsidP="00E206B6">
            <w:pPr>
              <w:spacing w:line="240" w:lineRule="auto"/>
              <w:rPr>
                <w:rFonts w:cs="Calibri"/>
                <w:sz w:val="22"/>
                <w:szCs w:val="22"/>
              </w:rPr>
            </w:pPr>
          </w:p>
        </w:tc>
      </w:tr>
    </w:tbl>
    <w:p w14:paraId="39577F3E" w14:textId="77777777" w:rsidR="00163C3F" w:rsidRDefault="00163C3F"/>
    <w:sectPr w:rsidR="00163C3F" w:rsidSect="007966F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 Light"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21560"/>
    <w:multiLevelType w:val="hybridMultilevel"/>
    <w:tmpl w:val="AEA09C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46300"/>
    <w:multiLevelType w:val="multilevel"/>
    <w:tmpl w:val="9970E7D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32057BB"/>
    <w:multiLevelType w:val="hybridMultilevel"/>
    <w:tmpl w:val="0DF61B74"/>
    <w:lvl w:ilvl="0" w:tplc="FFFFFFFF">
      <w:start w:val="1"/>
      <w:numFmt w:val="decimal"/>
      <w:lvlText w:val="%1."/>
      <w:lvlJc w:val="left"/>
      <w:pPr>
        <w:ind w:left="588" w:hanging="360"/>
      </w:pPr>
    </w:lvl>
    <w:lvl w:ilvl="1" w:tplc="FFFFFFFF" w:tentative="1">
      <w:start w:val="1"/>
      <w:numFmt w:val="lowerLetter"/>
      <w:lvlText w:val="%2."/>
      <w:lvlJc w:val="left"/>
      <w:pPr>
        <w:ind w:left="1308" w:hanging="360"/>
      </w:pPr>
    </w:lvl>
    <w:lvl w:ilvl="2" w:tplc="FFFFFFFF" w:tentative="1">
      <w:start w:val="1"/>
      <w:numFmt w:val="lowerRoman"/>
      <w:lvlText w:val="%3."/>
      <w:lvlJc w:val="right"/>
      <w:pPr>
        <w:ind w:left="2028" w:hanging="180"/>
      </w:pPr>
    </w:lvl>
    <w:lvl w:ilvl="3" w:tplc="FFFFFFFF" w:tentative="1">
      <w:start w:val="1"/>
      <w:numFmt w:val="decimal"/>
      <w:lvlText w:val="%4."/>
      <w:lvlJc w:val="left"/>
      <w:pPr>
        <w:ind w:left="2748" w:hanging="360"/>
      </w:pPr>
    </w:lvl>
    <w:lvl w:ilvl="4" w:tplc="FFFFFFFF" w:tentative="1">
      <w:start w:val="1"/>
      <w:numFmt w:val="lowerLetter"/>
      <w:lvlText w:val="%5."/>
      <w:lvlJc w:val="left"/>
      <w:pPr>
        <w:ind w:left="3468" w:hanging="360"/>
      </w:pPr>
    </w:lvl>
    <w:lvl w:ilvl="5" w:tplc="FFFFFFFF" w:tentative="1">
      <w:start w:val="1"/>
      <w:numFmt w:val="lowerRoman"/>
      <w:lvlText w:val="%6."/>
      <w:lvlJc w:val="right"/>
      <w:pPr>
        <w:ind w:left="4188" w:hanging="180"/>
      </w:pPr>
    </w:lvl>
    <w:lvl w:ilvl="6" w:tplc="FFFFFFFF" w:tentative="1">
      <w:start w:val="1"/>
      <w:numFmt w:val="decimal"/>
      <w:lvlText w:val="%7."/>
      <w:lvlJc w:val="left"/>
      <w:pPr>
        <w:ind w:left="4908" w:hanging="360"/>
      </w:pPr>
    </w:lvl>
    <w:lvl w:ilvl="7" w:tplc="FFFFFFFF" w:tentative="1">
      <w:start w:val="1"/>
      <w:numFmt w:val="lowerLetter"/>
      <w:lvlText w:val="%8."/>
      <w:lvlJc w:val="left"/>
      <w:pPr>
        <w:ind w:left="5628" w:hanging="360"/>
      </w:pPr>
    </w:lvl>
    <w:lvl w:ilvl="8" w:tplc="FFFFFFFF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3" w15:restartNumberingAfterBreak="0">
    <w:nsid w:val="1ED75DF5"/>
    <w:multiLevelType w:val="hybridMultilevel"/>
    <w:tmpl w:val="0DF61B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05451"/>
    <w:multiLevelType w:val="hybridMultilevel"/>
    <w:tmpl w:val="6C4CFF44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4E743A"/>
    <w:multiLevelType w:val="hybridMultilevel"/>
    <w:tmpl w:val="76AABD16"/>
    <w:lvl w:ilvl="0" w:tplc="FFFFFFF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E20D48"/>
    <w:multiLevelType w:val="hybridMultilevel"/>
    <w:tmpl w:val="36246E64"/>
    <w:lvl w:ilvl="0" w:tplc="05C80C4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857076"/>
    <w:multiLevelType w:val="multilevel"/>
    <w:tmpl w:val="8152D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30EC7A07"/>
    <w:multiLevelType w:val="hybridMultilevel"/>
    <w:tmpl w:val="44BE7EBC"/>
    <w:lvl w:ilvl="0" w:tplc="542EC8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5F57DB"/>
    <w:multiLevelType w:val="hybridMultilevel"/>
    <w:tmpl w:val="F10295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683B3F"/>
    <w:multiLevelType w:val="hybridMultilevel"/>
    <w:tmpl w:val="61E059D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865643"/>
    <w:multiLevelType w:val="hybridMultilevel"/>
    <w:tmpl w:val="6492D2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6859B3"/>
    <w:multiLevelType w:val="hybridMultilevel"/>
    <w:tmpl w:val="D95EA80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5552F2"/>
    <w:multiLevelType w:val="hybridMultilevel"/>
    <w:tmpl w:val="606EEC2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2CF25BF"/>
    <w:multiLevelType w:val="hybridMultilevel"/>
    <w:tmpl w:val="798428A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7440BD2"/>
    <w:multiLevelType w:val="multilevel"/>
    <w:tmpl w:val="A44A39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B2E3FB1"/>
    <w:multiLevelType w:val="hybridMultilevel"/>
    <w:tmpl w:val="9EF6EF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B4E50"/>
    <w:multiLevelType w:val="hybridMultilevel"/>
    <w:tmpl w:val="E28818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EA55D5"/>
    <w:multiLevelType w:val="hybridMultilevel"/>
    <w:tmpl w:val="63A41E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667E3E"/>
    <w:multiLevelType w:val="hybridMultilevel"/>
    <w:tmpl w:val="F482E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0E2AAE"/>
    <w:multiLevelType w:val="hybridMultilevel"/>
    <w:tmpl w:val="76AABD16"/>
    <w:lvl w:ilvl="0" w:tplc="FFFFFFFF">
      <w:start w:val="1"/>
      <w:numFmt w:val="decimal"/>
      <w:lvlText w:val="%1."/>
      <w:lvlJc w:val="left"/>
      <w:pPr>
        <w:ind w:left="644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7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6"/>
  </w:num>
  <w:num w:numId="13">
    <w:abstractNumId w:val="1"/>
  </w:num>
  <w:num w:numId="14">
    <w:abstractNumId w:val="0"/>
  </w:num>
  <w:num w:numId="15">
    <w:abstractNumId w:val="16"/>
  </w:num>
  <w:num w:numId="16">
    <w:abstractNumId w:val="18"/>
  </w:num>
  <w:num w:numId="17">
    <w:abstractNumId w:val="3"/>
  </w:num>
  <w:num w:numId="18">
    <w:abstractNumId w:val="11"/>
  </w:num>
  <w:num w:numId="19">
    <w:abstractNumId w:val="9"/>
  </w:num>
  <w:num w:numId="20">
    <w:abstractNumId w:val="5"/>
  </w:num>
  <w:num w:numId="21">
    <w:abstractNumId w:val="20"/>
  </w:num>
  <w:num w:numId="22">
    <w:abstractNumId w:val="8"/>
  </w:num>
  <w:num w:numId="23">
    <w:abstractNumId w:val="17"/>
  </w:num>
  <w:num w:numId="24">
    <w:abstractNumId w:val="2"/>
  </w:num>
  <w:num w:numId="25">
    <w:abstractNumId w:val="13"/>
  </w:num>
  <w:num w:numId="26">
    <w:abstractNumId w:val="10"/>
  </w:num>
  <w:num w:numId="27">
    <w:abstractNumId w:val="14"/>
  </w:num>
  <w:num w:numId="28">
    <w:abstractNumId w:val="4"/>
  </w:num>
  <w:num w:numId="29">
    <w:abstractNumId w:val="12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zU3MzU0MzUyMzZS0lEKTi0uzszPAykwqgUAJ2A3FywAAAA="/>
  </w:docVars>
  <w:rsids>
    <w:rsidRoot w:val="007966F0"/>
    <w:rsid w:val="001109C6"/>
    <w:rsid w:val="00127DE0"/>
    <w:rsid w:val="00163C3F"/>
    <w:rsid w:val="00393069"/>
    <w:rsid w:val="003E47FC"/>
    <w:rsid w:val="004302B6"/>
    <w:rsid w:val="0061185B"/>
    <w:rsid w:val="0072602F"/>
    <w:rsid w:val="007966F0"/>
    <w:rsid w:val="008116A0"/>
    <w:rsid w:val="00885448"/>
    <w:rsid w:val="009B4123"/>
    <w:rsid w:val="00A560E4"/>
    <w:rsid w:val="00A7625B"/>
    <w:rsid w:val="00AA0FEA"/>
    <w:rsid w:val="00B331FF"/>
    <w:rsid w:val="00BC6319"/>
    <w:rsid w:val="00E65816"/>
    <w:rsid w:val="00F1443F"/>
    <w:rsid w:val="00F47FED"/>
    <w:rsid w:val="00F6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7E205"/>
  <w15:chartTrackingRefBased/>
  <w15:docId w15:val="{CD638DD2-CC42-4A17-93D2-25B8B4A34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theme="minorBidi"/>
        <w:color w:val="000000" w:themeColor="text1"/>
        <w:kern w:val="2"/>
        <w:sz w:val="24"/>
        <w:szCs w:val="18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6F0"/>
    <w:pPr>
      <w:spacing w:line="360" w:lineRule="auto"/>
      <w:jc w:val="both"/>
    </w:pPr>
    <w:rPr>
      <w:iCs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1443F"/>
    <w:pPr>
      <w:keepNext/>
      <w:keepLines/>
      <w:numPr>
        <w:numId w:val="13"/>
      </w:numPr>
      <w:spacing w:before="240" w:line="480" w:lineRule="auto"/>
      <w:ind w:left="360" w:hanging="360"/>
      <w:jc w:val="left"/>
      <w:outlineLvl w:val="0"/>
    </w:pPr>
    <w:rPr>
      <w:rFonts w:eastAsiaTheme="majorEastAsia" w:cstheme="majorBidi"/>
      <w:b/>
      <w:iCs w:val="0"/>
      <w:color w:val="auto"/>
      <w:kern w:val="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560E4"/>
    <w:pPr>
      <w:keepNext/>
      <w:keepLines/>
      <w:numPr>
        <w:ilvl w:val="1"/>
        <w:numId w:val="11"/>
      </w:numPr>
      <w:spacing w:before="40" w:line="480" w:lineRule="auto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560E4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66F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 w:val="0"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66F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66F0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 w:val="0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66F0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66F0"/>
    <w:pPr>
      <w:keepNext/>
      <w:keepLines/>
      <w:outlineLvl w:val="7"/>
    </w:pPr>
    <w:rPr>
      <w:rFonts w:asciiTheme="minorHAnsi" w:eastAsiaTheme="majorEastAsia" w:hAnsiTheme="minorHAnsi" w:cstheme="majorBidi"/>
      <w:i/>
      <w:iCs w:val="0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66F0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443F"/>
    <w:rPr>
      <w:rFonts w:eastAsiaTheme="majorEastAsia" w:cstheme="majorBidi"/>
      <w:b/>
      <w:iCs/>
      <w:color w:val="auto"/>
      <w:kern w:val="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3069"/>
    <w:rPr>
      <w:rFonts w:eastAsiaTheme="majorEastAsia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60E4"/>
    <w:rPr>
      <w:rFonts w:eastAsiaTheme="majorEastAsia" w:cstheme="majorBidi"/>
    </w:rPr>
  </w:style>
  <w:style w:type="paragraph" w:styleId="ListParagraph">
    <w:name w:val="List Paragraph"/>
    <w:basedOn w:val="Normal"/>
    <w:uiPriority w:val="34"/>
    <w:qFormat/>
    <w:rsid w:val="003E47FC"/>
    <w:pPr>
      <w:spacing w:after="160" w:line="259" w:lineRule="auto"/>
      <w:ind w:left="720"/>
      <w:contextualSpacing/>
      <w:jc w:val="left"/>
    </w:pPr>
    <w:rPr>
      <w:szCs w:val="22"/>
      <w:lang w:val="en-MY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93069"/>
    <w:pPr>
      <w:spacing w:line="240" w:lineRule="auto"/>
      <w:contextualSpacing/>
      <w:jc w:val="left"/>
    </w:pPr>
    <w:rPr>
      <w:rFonts w:eastAsia="Calibri" w:cs="Calibri"/>
      <w:b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393069"/>
    <w:rPr>
      <w:rFonts w:ascii="Calibri" w:eastAsia="Calibri" w:hAnsi="Calibri" w:cs="Calibri"/>
      <w:b/>
      <w:spacing w:val="-10"/>
      <w:kern w:val="28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BC6319"/>
    <w:pPr>
      <w:keepNext/>
      <w:spacing w:after="200" w:line="240" w:lineRule="auto"/>
    </w:pPr>
    <w:rPr>
      <w:rFonts w:cs="Calibri"/>
      <w:iCs w:val="0"/>
      <w:color w:val="auto"/>
      <w:kern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66F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66F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66F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66F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66F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66F0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66F0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66F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66F0"/>
    <w:pPr>
      <w:spacing w:before="160" w:after="160"/>
      <w:jc w:val="center"/>
    </w:pPr>
    <w:rPr>
      <w:i/>
      <w:iCs w:val="0"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66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966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66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 w:val="0"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66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66F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966F0"/>
    <w:rPr>
      <w:iCs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966F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iCs w:val="0"/>
      <w:color w:val="auto"/>
      <w:kern w:val="0"/>
    </w:rPr>
  </w:style>
  <w:style w:type="paragraph" w:styleId="Header">
    <w:name w:val="header"/>
    <w:basedOn w:val="Normal"/>
    <w:link w:val="HeaderChar"/>
    <w:uiPriority w:val="99"/>
    <w:unhideWhenUsed/>
    <w:rsid w:val="007966F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6F0"/>
    <w:rPr>
      <w:iCs/>
      <w:szCs w:val="24"/>
    </w:rPr>
  </w:style>
  <w:style w:type="paragraph" w:styleId="Footer">
    <w:name w:val="footer"/>
    <w:basedOn w:val="Normal"/>
    <w:link w:val="FooterChar"/>
    <w:uiPriority w:val="99"/>
    <w:unhideWhenUsed/>
    <w:rsid w:val="007966F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6F0"/>
    <w:rPr>
      <w:iCs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966F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0F4761" w:themeColor="accent1" w:themeShade="BF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966F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66F0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7966F0"/>
    <w:rPr>
      <w:color w:val="467886" w:themeColor="hyperlink"/>
      <w:u w:val="single"/>
    </w:rPr>
  </w:style>
  <w:style w:type="table" w:styleId="GridTable1Light">
    <w:name w:val="Grid Table 1 Light"/>
    <w:basedOn w:val="TableNormal"/>
    <w:uiPriority w:val="46"/>
    <w:rsid w:val="007966F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7966F0"/>
    <w:pPr>
      <w:autoSpaceDE w:val="0"/>
      <w:autoSpaceDN w:val="0"/>
      <w:adjustRightInd w:val="0"/>
    </w:pPr>
    <w:rPr>
      <w:rFonts w:ascii="Poppins Light" w:hAnsi="Poppins Light" w:cs="Poppins Light"/>
      <w:iCs/>
      <w:color w:val="000000"/>
      <w:kern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966F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EBD78-46C9-441B-B46B-BFCAA835A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Khee Ho</dc:creator>
  <cp:keywords/>
  <dc:description/>
  <cp:lastModifiedBy>Ting Khee Ho</cp:lastModifiedBy>
  <cp:revision>2</cp:revision>
  <dcterms:created xsi:type="dcterms:W3CDTF">2025-08-11T03:28:00Z</dcterms:created>
  <dcterms:modified xsi:type="dcterms:W3CDTF">2025-08-11T03:28:00Z</dcterms:modified>
</cp:coreProperties>
</file>